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158BC3ED" w:rsidR="00D15EE3" w:rsidRPr="00A45D73" w:rsidRDefault="00B523D0" w:rsidP="00D15E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 8</w:t>
      </w:r>
    </w:p>
    <w:p w14:paraId="26586083" w14:textId="64AE69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B523D0">
        <w:t>21</w:t>
      </w:r>
      <w:r w:rsidR="00B523D0" w:rsidRPr="00B523D0">
        <w:rPr>
          <w:vertAlign w:val="superscript"/>
        </w:rPr>
        <w:t>st</w:t>
      </w:r>
      <w:r w:rsidR="00B523D0">
        <w:t xml:space="preserve"> March – 28</w:t>
      </w:r>
      <w:r w:rsidRPr="00A45D73">
        <w:rPr>
          <w:vertAlign w:val="superscript"/>
        </w:rPr>
        <w:t>th</w:t>
      </w:r>
      <w:r w:rsidR="00B523D0">
        <w:t xml:space="preserve"> March</w:t>
      </w:r>
      <w:r w:rsidRPr="00A45D73">
        <w:t>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3501579E" w:rsidR="00D15EE3" w:rsidRPr="00A45D73" w:rsidRDefault="00B523D0" w:rsidP="006620EF">
      <w:pPr>
        <w:spacing w:after="120" w:line="240" w:lineRule="auto"/>
        <w:rPr>
          <w:b/>
        </w:rPr>
      </w:pPr>
      <w:r>
        <w:t>(Thursday 21</w:t>
      </w:r>
      <w:r w:rsidR="00D15EE3" w:rsidRPr="00A45D73">
        <w:rPr>
          <w:vertAlign w:val="superscript"/>
        </w:rPr>
        <w:t>st</w:t>
      </w:r>
      <w:r>
        <w:t xml:space="preserve"> March</w:t>
      </w:r>
      <w:r w:rsidR="00D15EE3"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62A524DE" w:rsidR="00D15EE3" w:rsidRDefault="00E84742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We will use generic cards to allow the user to change themes</w:t>
      </w:r>
      <w:r w:rsidR="002F3300">
        <w:t>.</w:t>
      </w:r>
    </w:p>
    <w:p w14:paraId="0E09C1D8" w14:textId="74843AF4" w:rsidR="002F3300" w:rsidRDefault="00E84742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The game will use a central card to add a terrain environment to be used as a board</w:t>
      </w:r>
      <w:r w:rsidR="002F3300">
        <w:t>.</w:t>
      </w:r>
    </w:p>
    <w:p w14:paraId="78DF5097" w14:textId="0FD68879" w:rsidR="002F3300" w:rsidRPr="00A45D73" w:rsidRDefault="002F3300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Began using MoSCoW to prioritise tasks and feature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7A2AA65B" w14:textId="74A53BBC" w:rsidR="00246EEC" w:rsidRPr="00A45D73" w:rsidRDefault="00246EEC" w:rsidP="00D15EE3">
      <w:pPr>
        <w:spacing w:after="0" w:line="240" w:lineRule="auto"/>
      </w:pPr>
      <w:bookmarkStart w:id="0" w:name="_GoBack"/>
      <w:bookmarkEnd w:id="0"/>
    </w:p>
    <w:sectPr w:rsidR="00246EEC" w:rsidRPr="00A45D73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15A24" w14:textId="77777777" w:rsidR="009B64D5" w:rsidRDefault="009B64D5" w:rsidP="00D15EE3">
      <w:pPr>
        <w:spacing w:after="0" w:line="240" w:lineRule="auto"/>
      </w:pPr>
      <w:r>
        <w:separator/>
      </w:r>
    </w:p>
  </w:endnote>
  <w:endnote w:type="continuationSeparator" w:id="0">
    <w:p w14:paraId="238C0D97" w14:textId="77777777" w:rsidR="009B64D5" w:rsidRDefault="009B64D5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EB913" w14:textId="77777777" w:rsidR="009B64D5" w:rsidRDefault="009B64D5" w:rsidP="00D15EE3">
      <w:pPr>
        <w:spacing w:after="0" w:line="240" w:lineRule="auto"/>
      </w:pPr>
      <w:r>
        <w:separator/>
      </w:r>
    </w:p>
  </w:footnote>
  <w:footnote w:type="continuationSeparator" w:id="0">
    <w:p w14:paraId="678006E9" w14:textId="77777777" w:rsidR="009B64D5" w:rsidRDefault="009B64D5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246EEC"/>
    <w:rsid w:val="002F3300"/>
    <w:rsid w:val="00557C7C"/>
    <w:rsid w:val="006620EF"/>
    <w:rsid w:val="006957F6"/>
    <w:rsid w:val="006F3DA8"/>
    <w:rsid w:val="007B4E1D"/>
    <w:rsid w:val="009B64D5"/>
    <w:rsid w:val="00A45D73"/>
    <w:rsid w:val="00B523D0"/>
    <w:rsid w:val="00D15EE3"/>
    <w:rsid w:val="00E129F5"/>
    <w:rsid w:val="00E84742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3</cp:revision>
  <dcterms:created xsi:type="dcterms:W3CDTF">2019-03-20T15:28:00Z</dcterms:created>
  <dcterms:modified xsi:type="dcterms:W3CDTF">2019-03-21T16:31:00Z</dcterms:modified>
</cp:coreProperties>
</file>